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Xf8c4c307bc558cfb477cd23c5dad6cfd6d0aa8e"/>
    <w:p>
      <w:pPr>
        <w:pStyle w:val="Heading1"/>
      </w:pPr>
      <w:r>
        <w:t xml:space="preserve">Internship Application Letter: Geologist Position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GeoNZ Solutions (Fictional but realistic NZ geoscience firm)</w:t>
      </w:r>
      <w:r>
        <w:br/>
      </w:r>
      <w:r>
        <w:rPr>
          <w:bCs/>
          <w:b/>
        </w:rPr>
        <w:t xml:space="preserve">Address:</w:t>
      </w:r>
      <w:r>
        <w:t xml:space="preserve"> </w:t>
      </w:r>
      <w:r>
        <w:t xml:space="preserve">Level 15, Aotea Centre, 155 Albert Street, Auckland 1010, New Zealand</w:t>
      </w:r>
    </w:p>
    <w:p>
      <w:pPr>
        <w:pStyle w:val="BodyText"/>
      </w:pPr>
      <w:r>
        <w:t xml:space="preserve">Dear Hiring Manager,</w:t>
      </w:r>
    </w:p>
    <w:p>
      <w:pPr>
        <w:pStyle w:val="BodyText"/>
      </w:pPr>
      <w:r>
        <w:t xml:space="preserve">I am writing to express my enthusiastic application for the Geologist Internship position at GeoNZ Solutions in Auckland, New Zealand. As a dedicated geology student with a profound passion for understanding Earth’s dynamic processes and their implications for sustainable development, I am deeply inspired by the unique geological landscape of New Zealand Auckland. My academic background, practical field experience, and unwavering commitment to contributing to Aotearoa’s environmental stewardship align seamlessly with the mission of your esteemed organization. I am confident that my skills and dedication will enable me to make meaningful contributions during this internship while furthering my professional growth in the field of geoscience.</w:t>
      </w:r>
    </w:p>
    <w:p>
      <w:pPr>
        <w:pStyle w:val="BodyText"/>
      </w:pPr>
      <w:r>
        <w:t xml:space="preserve">Having recently completed my Bachelor of Science in Geology at the University of Auckland, I have immersed myself in coursework covering structural geology, sedimentology, geochemistry, and environmental geophysics. My capstone project involved analyzing volcanic stratigraphy across the Auckland Volcanic Field—New Zealand’s youngest and most active monogenetic volcanic field—which directly connects to the region’s geological identity. This research required meticulous field mapping of basaltic scoria cones near Waiheke Island, laboratory analysis of rock samples using XRF spectrometry, and GIS-based spatial modeling to assess lava flow pathways. These experiences honed my ability to translate complex geological data into actionable insights—a skill I am eager to apply under the mentorship of GeoNZ Solutions’ experts in New Zealand Auckland.</w:t>
      </w:r>
    </w:p>
    <w:p>
      <w:pPr>
        <w:pStyle w:val="BodyText"/>
      </w:pPr>
      <w:r>
        <w:t xml:space="preserve">What sets me apart is not only my technical proficiency but also my deep respect for Aotearoa’s cultural and environmental context. I have studied Māori perspectives on land (whenua) and geology through courses with the University of Auckland’s School of Māori and Pacific Studies, understanding that geological work in New Zealand Auckland must prioritize partnerships with iwi (Māori tribes) and align with principles like kaitiakitanga (guardianship). For instance, during a community engagement project in Tāmaki Makaurau (the Māori name for Auckland), I collaborated with local iwi to map coastal erosion hotspots affecting cultural heritage sites. This reinforced my belief that geology transcends textbook science—it is intertwined with community resilience and ecological health, values central to GeoNZ Solutions’ ethos.</w:t>
      </w:r>
    </w:p>
    <w:p>
      <w:pPr>
        <w:pStyle w:val="BodyText"/>
      </w:pPr>
      <w:r>
        <w:t xml:space="preserve">New Zealand Auckland offers a uniquely dynamic environment for geological study, and I am particularly drawn to the region’s layered geological story. From the Cretaceous sedimentary basins beneath the Waitematā Harbour to the active volcanic processes shaping Rangitoto Island, Auckland presents an unparalleled classroom. My fieldwork experience includes collecting data in diverse settings: mapping fault lines along Auckland’s North Shore, analyzing soil permeability for urban development projects in Manukau, and participating in a GNS Science-led survey on geothermal potential near the Hauraki Gulf. I am keen to contribute to GeoNZ Solutions’ current initiatives, such as assessing seismic risks for infrastructure development or supporting land-use planning that respects Auckland’s volatile geological history.</w:t>
      </w:r>
    </w:p>
    <w:p>
      <w:pPr>
        <w:pStyle w:val="BodyText"/>
      </w:pPr>
      <w:r>
        <w:t xml:space="preserve">I understand that this Internship Application Letter must reflect more than academic competence—it must demonstrate readiness to engage with New Zealand’s professional geoscience community. I have actively sought opportunities to network with local professionals: attending the 2023 New Zealand Geoscience Society conference in Christchurch, volunteering with the Auckland Geological Society’s public outreach events, and completing a short-term field placement with GNS Science’s Auckland office. These experiences solidified my understanding of NZ-specific challenges, such as balancing urban expansion with volcanic hazard mitigation. I am adept at using industry-standard tools including ArcGIS Pro for spatial analysis, Petrel for subsurface modeling, and MINITAB for statistical validation—skills I am eager to refine under your guidance.</w:t>
      </w:r>
    </w:p>
    <w:p>
      <w:pPr>
        <w:pStyle w:val="BodyText"/>
      </w:pPr>
      <w:r>
        <w:t xml:space="preserve">My adaptability and collaborative spirit are equally important to my candidacy. Having worked on interdisciplinary teams during university projects—such as a water quality study with civil engineers and environmental scientists—I thrive in settings where geologists partner with planners, ecologists, and community leaders. I am fluent in English (with conversational proficiency in te reo Māori) and committed to the cultural protocols of New Zealand Auckland. I have also completed first-aid certification and NZ-specific health/safety training (WorkSafe Level 1), ensuring I can immediately contribute to fieldwork operations while prioritizing safety.</w:t>
      </w:r>
    </w:p>
    <w:p>
      <w:pPr>
        <w:pStyle w:val="BodyText"/>
      </w:pPr>
      <w:r>
        <w:t xml:space="preserve">GeoNZ Solutions’ recent project on sustainable resource management in the Waitematā Basin deeply resonated with me. Your work on integrating geological data into coastal protection strategies exemplifies the kind of impactful, forward-thinking geoscience I aspire to pursue. As a future Geologist, I am eager to learn from your team’s expertise while offering fresh perspectives informed by my academic rigor and local engagement. My goal is not merely to complete an internship but to become a valuable member of the GeoNZ Solutions family—one who embodies the professionalism and innovation expected of New Zealand geoscientists.</w:t>
      </w:r>
    </w:p>
    <w:p>
      <w:pPr>
        <w:pStyle w:val="BodyText"/>
      </w:pPr>
      <w:r>
        <w:t xml:space="preserve">I am writing this Internship Application Letter with profound respect for Auckland’s geological heritage and its significance in global tectonic narratives. I am prepared to relocate immediately to Auckland, bring a proactive attitude, and dedicate myself fully to the challenges ahead. Thank you for considering my application. I have attached my resume, academic transcripts, and two letters of recommendation from professors at the University of Auckland for your review. I welcome the opportunity to discuss how my skills in geological analysis, community engagement, and technical proficiency can support GeoNZ Solutions’ mission in New Zealand Auckland.</w:t>
      </w:r>
    </w:p>
    <w:p>
      <w:pPr>
        <w:pStyle w:val="BodyText"/>
      </w:pPr>
      <w:r>
        <w:t xml:space="preserve">Ngā mihi nui,</w:t>
      </w:r>
      <w:r>
        <w:br/>
      </w:r>
      <w:r>
        <w:t xml:space="preserve">[Your Full Name]</w:t>
      </w:r>
      <w:r>
        <w:br/>
      </w:r>
      <w:r>
        <w:t xml:space="preserve">Phone: +64 21 XXX XXXX</w:t>
      </w:r>
      <w:r>
        <w:br/>
      </w:r>
      <w:r>
        <w:t xml:space="preserve">Email: yourname@email.co.nz</w:t>
      </w:r>
      <w:r>
        <w:br/>
      </w:r>
      <w:r>
        <w:t xml:space="preserve">LinkedIn: linkedin.com/in/your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8T00:31:14Z</dcterms:created>
  <dcterms:modified xsi:type="dcterms:W3CDTF">2025-12-08T00:31:14Z</dcterms:modified>
</cp:coreProperties>
</file>

<file path=docProps/custom.xml><?xml version="1.0" encoding="utf-8"?>
<Properties xmlns="http://schemas.openxmlformats.org/officeDocument/2006/custom-properties" xmlns:vt="http://schemas.openxmlformats.org/officeDocument/2006/docPropsVTypes"/>
</file>